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ระบบภูมิคุ้มกัน</w:t>
      </w:r>
      <w:r>
        <w:t xml:space="preserve"> </w:t>
      </w:r>
      <w:r>
        <w:t xml:space="preserve">ตอน</w:t>
      </w:r>
      <w:r>
        <w:t xml:space="preserve"> </w:t>
      </w:r>
      <w:r>
        <w:t xml:space="preserve">3</w:t>
      </w:r>
      <w:r>
        <w:t xml:space="preserve"> </w:t>
      </w:r>
      <w:r>
        <w:t xml:space="preserve">ความผิดปกติของระบบภูมิคุ้มกัน</w:t>
      </w:r>
      <w:r>
        <w:t xml:space="preserve"> </w:t>
      </w:r>
      <w:r>
        <w:t xml:space="preserve">(16.42</w:t>
      </w:r>
      <w:r>
        <w:t xml:space="preserve"> </w:t>
      </w:r>
      <w:r>
        <w:t xml:space="preserve">นาที)</w:t>
      </w:r>
    </w:p>
    <w:p>
      <w:pPr>
        <w:pStyle w:val="Date"/>
      </w:pPr>
      <w:r>
        <w:t xml:space="preserve">วันพฤหัสบดีที่</w:t>
      </w:r>
      <w:r>
        <w:t xml:space="preserve"> </w:t>
      </w:r>
      <w:r>
        <w:t xml:space="preserve">18</w:t>
      </w:r>
      <w:r>
        <w:t xml:space="preserve"> </w:t>
      </w:r>
      <w:r>
        <w:t xml:space="preserve">เมษายน</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เสียงดนตรี                                       สวัสดีครับวันนี้ พบกับของคุณครูธีรวัฒน์อีกครั้งหนึ่ง  วันนี้เราจะมาเรียนรู้ในหัวข้อเรื่องระบบภูมิคุ้มกัน  วันนี้ตอนที่ 3 นะครับ  หัวข้อระบบภูมิคุ้มกันตอนที่ 3 นี่ หนังสือเรียนวิทยาศาสตร์ชีวภาพนะครับ บทที่ 2 ในหัวข้อ 2.4 นะครับ เรื่องระบบภูมิคุ้มกันนะครับ แล้ววันนี้ที่เราจัดการมีหัวข้อย่อยที่ 2.4.3 เรื่องความผิดปกติของระบบภูมิคุ้มกัน  ประสงค์การเรียนรู้นะครับ เมื่อนักเรียนเรียนแล้วนี่ ถูกคาดหวังว่า นักเรียนสามารถสืบค้นข้อมูลอธิบายสาเหตุอาการ แนวทางการป้องกันและการรักษา โรคที่เกิดจากการ  ผิดปกติของระบบภูมิคุ้มกันได้นะครับ  ถัดมานักเรียน สามารถสืบค้นข้อมูลแล้วก็อธิบายกลไก ภาวะ  ภูมิคุ้มกันบกพร่อง สาเหตุ การติดเชื้อไวรัส HIV และข้อสุดท้ายนะครับ นักเรียนสามารถระบุสาเหตุ วิธีการป้องกัน การติดเชื้อ hiv ได้นะครับ  จากที่นักเรียนได้เรียน  คลิปการสอน เรื่องระบบภูมิคุ้มกันตอนที่ 1 และ 2 ไปแล้วนะครับ โรงเรียนก็จะได้ทราบแล้วว่ากลไกการต่อต้านหรือทําลายสิ่งแปลกปลอมในแต่ละคนนี่ ที่แตกต่างกันนี้เป็นผลมาจากการทำงานของระบบภูมิคุ้มกันแต่ละคน ที่มีการตอบสนองต่อสิ่งแปลกปลอมที่แตกต่างกันไปนะครับ แต่ถ้าหากการทำงานของระบบภูมิคุ้มกันในร่างกายแต่ละคน   มีความผิดปกติเกิดขึ้นนักเรียนคิดว่าจะส่งผล  การต่อต้านหรือการทำลายสิ่งแปลกปลอมอย่างไรได้บ้างนะครับ   เดี๋ยวจะได้เรียนกัน ในตอนนี้นะครับ   คนอื่นเลย มีข้อความให้นักเรียนลองช่วยกันอ่านแล้วก็ทบทวนพิจารณาดูนะครับ  กูจะมีคำถามให้  นะครับ    คำถามก็คือ นักเรียน รู้จักโรคหรือกลุ่มอาการที่เกิดจาก  ความผิดปกติระบบโครงการอะไรบ้าง   ประสบการณ์ที่เราเคยเจอและรู้จัก คนรู้จักของเรานะครับ    คำตอบของนักเรียนน่ะอาจจะมีได้   ขึ้นอยู่กับประสบการณ์แต่ละคนที่ได้รู้จักกัน ผิดปกติของโลก   ปกติของระบบภูมิคุ้มกันนะครับ ในตอนที่ 3 นี่  เราจะมา เรียนโรคที่เกิดจากความผิดปกติระบบภูมิคุ้มกัน  ยกตัวอย่าง 3 โรคด้วยกันนะครับอาการแรกก็คือโรคภูมิแพ้  ภาษาอังกฤษอ่านว่าอะไรที่  รอบที่ 2 โรคลูปัสนะครับหรือ sle SLK ย่อมาจาก tiktok  แต่ก็สุดท้ายก็คือโรคเอดส์นะครับ  ซึ่งย่อมาจาก Maleficent  เรามาทำความรู้จักกับโรคที่เกิดจาก ความผิดปกติของระบบภูมิคุ้มกันแต่ละโลกกัน  เรามาดู  โรคที่เกิดจากความผิดปกติของระบบภูมิคุ้มกันเรื่องแรกกันเลยนะครับ โรคภูมิแพ้ซึ่ง ก็คนส่วนใหญ่จะเป็นกันเยอะมากนะครับ เฉพาะคนที่อยู่อาศัยอยู่ในเมืองนะครับ พบได้ทุกเพศทุกวัยนะครับ  โรคภูมิแพ้ เป็นโรคที่เกิดจากการที่ระบบภูมิคุ้มกันตอบสนอง benten   รับเข้ามานี่มากเกินไปแอนติเจน เข้ามาในร่างกายเราแล้ว ให้เกิดการแพ้ แอนติเจนเหล่านี้ว่าสารกรอก โฟร์แมนหรือ  เช่น หรือจะเป็นเกสรดอกไม้ หรือจะเป็นสารอาหาร สัตว์บางชนิดที่อยู่ในอาหารนะครับ  ร่างกายได้รับสารก่อภูมิแพ้แล้วนี่สารเหล่านี้จะกระตุ้นให้สร้างแอนติบอดี ตามชนิดที่จำเพาะต่อสารก่อภูมิแพ้เหล่านั้นออกมา แอนติบอดี้ที่ส่งข้าวออกมา ไปเกาะอยู่ที่    บริเวณผิวเซลล์ชนิดหนึ่ง  เซลล์แมสต์นะครับ  ร่างกาย ได้รับสารก่อภูมิแพ้ชนิดเดิมเข้ามานะครับ สารก่อภูมิแพ้ที่ได้รับเข้ามาในตอนแรก จะไปกระตุ้น ให้ Cell Mass เนี่ย  หลังศาลที่ชื่อวิตามินวิตามินนี่แหละเป็นสาเหตุ เกิดอาการแพ้ต่างๆไม่ว่าจะเป็นอาการไอจาม  อาการคันตาคันจมูก  แม้กระทั่ง มีน้ำตาไหลออกมานะครับ  บางคนอาจจะมีอาการแพ้ หมดแรง เนื่องจากว่าแอนติเจน จะไปทำให้    กล้ามเนื้อ เกี่ยวข้องกับระบบหายใจนี่ กดตัวนะครับ ทำให้เกิดการหายใจที่ติดขัด  จะทำให้เกิดอาการบวมเกิดขึ้นทั่วร่างกายของเรา แล้วก็ทำให้ถึงแก่ชีวิตได้นะครับ   อาหารที่ลดความรุนแรง ของอาการแพ้นะครับ  เราสามารถใช้ยา ที่เป็น antihistamine มาช่วยลดความรุนแรงของอาการแพ้ที่เกิดขึ้นได้นะครับ  นอกจากเซลล์แมสต์    ทีหลังคิดยังไม่ออกมาเมื่อได้เมื่อร่างกายได้รับสารก่อภูมิแพ้แล้วเนี่ยยังมี เซลล์เม็ดเลือดขาวอีก   Intro free สามารถสร้างวิตามินได้ด้วยกันและเกิดอาการแพ้ได้ เช่นเดียวกันเซลล์แมสต์นะครับ  มาดูว่า แล้วการป้องกัน โรคภูมิแพ้จะทำได้อย่างไร แน่นอนเลยวิธีการ  จริงๆน่าจะทำได้ยากเลยสำหรับบางคน คือการหลีกเลี่ยงสารก่อภูมิแพ้ต่างๆ ไม่ให้เข้าสู่ร่างกายของเรานะครับ เราอาจจะต้องไปเช็คว่าเราแพ้อะไรอะไรเป็นสารก่อภูมิแพ้  แล้วก็หลีกเลี่ยง วิธีการที่ดีที่สุดนะครับ  ก็อีกอย่างหนึ่ง พยายามรักษาสุขภาพร่างกาย แข็งแรงนะครับ  กินอาหารที่มีประโยชน์ ออกกำลังกายสม่ำเสมอแล้วก็พักผ่อนให้เพียงพอ ว่าจะช่วย ป้องกันไม่ให้เกิดโรคภูมิแพ้หรือลดความรุนแรง ของโรคภูมิแพ้ที่เกิดขึ้นได้นะครับ  โรคต่อมานะครับก็คือโรค โลตัสหรือ sle นะครับ   โลกนี้จะอยู่ในกลุ่ม  ของโลกที่เรียกว่า  ภูมิคุ้มกันต้านตนเองหรือออโต้ เรียนพิเศษนะครับ จากการที่ร่างกายสร้างแอนติบอดีหรือไปกระตุ้นให้เซลล์ที่นี่ ต่อต้านหรือทำลายเนื้อเยื่อ เซลล์ของตัวเองในระบบต่างๆในร่างกายนะครับ  อาการที่อาจจะพบได้ก็คือ มีลักษณะผื่นแดงบนใบหน้านะครับหรือมีไข้  เกิดอาการปวดบริเวณข้อต่อเนื่องจากการอักเสบ วันนี้เป็น โรคลูปัสหรือ sle นี่ จะทำให้ระบบประสาทส่วนกลางถูกทำลายนะครับ  การทำงานของหัวใจและไตอัดล้มเหลวนะครับ   วิธีการที่ป้องกันและรักษา  คนที่เป็นโรค sle คือทำได้โดยการรักษาตามความรุนแรงของอาการของโรคอย่างต่อเนื่องนะครับ  แล้วก็ต้องปฏิบัติตนตามคำแนะนำของแพทย์อย่างเคร่งครัดด้วยนะครับ เรามาดูรูปสุดท้ายกันเลยนะครับรูปสุดท้ายก็คือโรคเอดส์  นะครับ  โรคเอดส์เป็นโรคที่เกิดจาก  ความบกพร่อง ของระบบ x ภูมิคุ้มกัน เราจะมาดูว่า เกิดจาก ความบกพร่องอย่างไรนะครับโดยโรคเอดส์ เกิดจากการที่ร่างกายได้รับเชื้อไวรัสที่เรียกว่า HIV นะครับเลยเรียกมาจาก Human monica ไวรัส การที่ได้รับเชื้อ HIV จะได้พัก  ผ่านทางเลือดและร่างกายของเรา ผู้ที่ได้รับเชื้อ HIV เข้ามา มีความเสี่ยง จากการติดเชื้อ หรือเสี่ยงต่อการเกิดโรคแทรกซ้อนต่างๆนะครับ  ไม่ว่าจะเป็นโรคปอดบวมวัณโรค วัณโรค เยื่อหุ้มสมองอักเสบ  หรือโรคเชื้อราตามผิวหนัง หรือช่องปากนะครับ   โรคแพ้เขาเหล่านี้จะเป็นสาเหตุหลักของการเสียชีวิต  ของ คนที่เป็นโรคเอดส์นะครับ        เดี๋ยวเราลองมาดูกันว่า  HIV ทำให้เกิดความบกพร่องของระบบภูมิคุ้มกันได้อย่างไร เรามาดูทำความเข้าใจ การเพิ่มจำนวน HIV ในเซลล์ทีผู้ช่วยกันก่อนนะครับ เซลล์ที่เป็น เหมือนเซลล์ วาด เซลล์ที่บ้านที่เจ้าไวรัส HIV จะเข้าไปเพิ่มจำนวนหนี้ ก็คือเซลล์ทีผู้ช่วยเซลล์ทีผู้ช่วยมีบทบาทสำคัญในระบบภูมิคุ้มกัน เมื่อเราได้เรียนรู้กันมาใน 2 ตอนที่ผ่านมา ในขั้นแรก HIV เข้าสู่ร่างกายนะครับ เวลาที่เข้าไปนี่ ไปยึดเกาะ อยู่กับเซลล์เจ้าบ้านนะครับ จากนั้นนี่   HIV ก็จะปล่อยสารพันธุกรรมนะครับ  เข้าไปในเซลล์ทีผู้ช่วยนะครับ และใช้องค์ประกอบนะครับ องค์ประกอบของเซลล์ทีผู้ช่วยนะครับ ในการสังเคราะห์สารพันธุกรรมของไวรัสนะครับ รวมทั้งส่วนประกอบต่างๆของ HIV ด้วยนะครับ   หลังจาก สร้าง  ศาลพระภูมิคุ้มกันองค์ประกอบต่างๆแล้ว HIV ก็จะจำลองตัวเองขึ้นมาจากองค์ประกอบเหล่านั้นนะครับ ทำให้ HIV ในเซลล์เพิ่มเป็นจำนวนมากนะครับ   เริ่มมีอนุภาคของไวรัสในเซลล์เป็นจำนวนมากแล้วนี่ HIV ก็จะทำลายเซลล์ทีผู้ช่วย และแยก หลุดออกจากเซลล์ทีผู้ช่วยทำให้เซลล์ทีผู้ช่วยถูกทำลายนะครับ  ไปรับพี่ออกจากเซลล์ทีผู้ช่วย พ่อจะไปที่ เซลล์ทีผู้ช่วยเซลล์อื่น และทำให้เกิด การเพิ่มจำนวนของ HIV ในเซลล์ทีผู้ช่วย ใหม่ขึ้นเรื่อยๆนะครับ คำถามก็คือ การที่ hpv เข้าไปทำลายเซลล์ที่ผู้ช่วย  จะส่งผลต่อการต่อต้านและทำลายสิ่งแปลกปลอมอย่างไรนะครับ  ลองมาดูคำตอบกันนะครับ HIV นี่ อยากทำร้ายคนไกล การต่อต้านหรือทําลายสิ่งแปลก แบบจำเพาะทำอย่างไรก็คือเพราะว่า เซลล์เจ้าบ้าน ใช้ในการเพิ่มจำนวนก็คือเซลล์ทีผู้ช่วย การที่ HIV เข้าไป เพิ่มจำนวนในเซลล์ที่ผู้ช่วยจะทำให้ ผู้ช่วยลดจำนวนลงเรื่อยๆนะครับ การลดลงของเซลล์ทีผู้ช่วย  จะส่งผล ระบบภูมิคุ้มกันทำให้ไม่สามารถทำงานได้  นะครับ นอกจากที่นักเรียนได้เรียนมาแล้วว่าเซลล์ที่ผู้ช่วยมีความสำคัญ ในการกระตุ้นการทำงานและพัฒนา ของเซลล์เม็ดเลือดขาวชนิดอื่นๆ รวมทั้งเซลล์ที่พูดตัวเองด้วย ไม่ว่าจะเป็นเซลล์บ ที่จะพัฒนาต่อไปเป็น เที่ยวพม่า น้าสร้างแอนติบอดี้ จับกับเชื้อโรคและสิ่งแปลกปลอม รองเท้ากระตุ้นการทำงาน ของเซลล์ที่ทำลายสิ่งแปลกปลอม  เจ้าที่ติดเชื้อไวรัส  ดังนั้น หากเซลล์ที่ผู้ช่วยลดจำนวนลง จะทำให้การทำงานของระบบภูมิคุ้มกันนิ ไม่สมบูรณ์นะครับ หลังจากที่นักเรียนได้ทราบมาแล้วนะครับ  HIV สามารถทำให้เกิดความผิดปกติ  ความบกพร่องของระบบภูมิคุ้มกันได้อย่างไรบ้างนะครับ ก็เหมือนเช่นเคย กูจะมีข้อความให้นักเรียน ลองศึกษานะครับ  นอกจากนั้นจะมีคำถามให้นักเรียนลองช่วยกันคิดนะครับ มาดูข้อความเหล่านี้กัน  แล้วคำถามที่ครูจะลอง  ก็คือว่า เชื้อไวรัส HIV นี่ สามารถติดต่อกันได้ทางใดบ้างนะครับ  อาจจะพอทราบคำตอบแล้วจะลองช่วยกันสืบค้นข้อมูล  ตอบคำถามนี้ดูนะครับ เดี๋ยวเราลองมาดูว่า คำตอบที่นักเรียน สืบค้นมาดูนี่  จะมีเหมือนที่ครู   ให้ดูหรือเปล่านะครับอันแรกเลยก็คือว่า  เราชื่อ HIV สามารถติดต่อกัน ผ่านทางแม่สู่ลูก ระหว่างตั้งครรภ์ได้แล้วก็ขณะที่เกิดการ  คลอด การให้น้ำนม แม่สู่ลูกได้ด้วยเช่นกันนะครับ  อันที่สองก็คือ ติดต่อกันผ่านทางการมีเพศสัมพันธ์โดยไม่ใช้ถุงยางอนามัยนะครับ  อีกทางหนึ่ง  การใช้เข็มฉีดยาร่วมกัน   ซ่อมให้ เพื่อนรักสารคัดหลั่งต่างๆส่งผ่านคนหนึ่งไปสู่อีกคนหนึ่ง ไม่สามารถที่จะส่งผ่านเชื้อ HIV สู่กันได้นะครับ นัดกับที่เราได้เรียนเรื่องความผิดปกติของระบบภูมิคุ้มกันมาแล้วนะครับ นักเรียนก็สามารถตรวจสอบความเข้าใจ ของบทเรียนทั้งหมดได้นะครับ เดี๋ยวครูจะมีคำถามให้นักเรียน ตรวจสอบความเข้าใจ  คือคำถามแรก เพราะเหตุใดการบริจาคเลือด  จึงมีความจำเป็น ในการตรวจ หาเชื้อ HIV ก่อนทุกครั้งนะครับ คำถาม 1 ก็คือสารก่อภูมิแพ้ ส่งผลต่อการทำงานของระบบภูมิคุ้มกันได้อย่างไรนะครับ ใครตอบได้ แสดงว่าเข้าใจบทเรียนนี้แล้ว  ใครอาจจะยังตอบไม่ได้เลยไม่แน่ใจก็ลองไปทบทวนกันดูนะครับ  และหลังจากที่ นักเรียนมาแล้วนี่นักเรียนสามารถสรุปเนื้อหาในบทเรียนได้ว่าอย่างไรบ้างครับ  อันนี้เป็นที่คุณครูสรุปมาให้นะครับ อันแรกก็คือ เมื่อการทำงานของระบบภูมิคุ้มกันมีผิดไป ผิดปกติไปนะครับ อาจทำให้เกิดโรคหรืออาการที่ผิดปกติตามมานะครับ  เช่นโรคภูมิแพ้โรคลูปัส Hello HON  โรคเอดส์เป็นต้นนะครับ โรคเอดส์นี่ เกิดจากการติดเชื้อ hiv นะครับ  เชื้อ HIV จะเข้าไปทำลายเซลล์ทีผู้ช่วยนะครับ เซลล์ที่ผู้ช่วยมีความสำคัญต่อระบบภูมิคุ้มกัน  ไปกระตุ้นทำให้เกิดการตอบสนอง ฟังเพลงเม็ดเลือดขาวชนิดอื่นนะครับ  HIV สามารถติดต่อกันได้ จากการรับเลือด ซื้อตั้งครรภ์หลังนะครับ ผ่านทางช่องทางต่างๆไม่ว่าจะเป็นแม่สู่โลก การมีเพศสัมพันธ์ไม่ใช้ถุงยางอนามัย  หวังว่านักเรียนจะเข้าใจ  แล้วก็รู้วิธีการป้องกัน  พลเอกนะครับ  ความผิดปกติของระบบภูมิคุ้มกันจากโรคต่างๆนะครับ   สำหรับวันนี้ สวัสดีครับ เสียงดนตรี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ระบบภูมิคุ้มกัน ตอน 3 ความผิดปกติของระบบภูมิคุ้มกัน (16.42 นาที)</dc:title>
  <dc:creator/>
  <cp:keywords/>
  <dcterms:created xsi:type="dcterms:W3CDTF">2024-04-18T03:09:18Z</dcterms:created>
  <dcterms:modified xsi:type="dcterms:W3CDTF">2024-04-18T03:0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8 เมษายน 2567 เวลา 09.00 น.</vt:lpwstr>
  </property>
  <property fmtid="{D5CDD505-2E9C-101B-9397-08002B2CF9AE}" pid="3" name="subtitle">
    <vt:lpwstr/>
  </property>
</Properties>
</file>